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47"/>
        <w:gridCol w:w="941"/>
        <w:gridCol w:w="772"/>
        <w:gridCol w:w="2822"/>
        <w:gridCol w:w="2822"/>
      </w:tblGrid>
      <w:tr w:rsidR="00BB396C" w:rsidRPr="009C00FC" w14:paraId="3639291B" w14:textId="77777777" w:rsidTr="00D256CE">
        <w:trPr>
          <w:trHeight w:val="284"/>
        </w:trPr>
        <w:tc>
          <w:tcPr>
            <w:tcW w:w="674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DD9266" w14:textId="77777777" w:rsidR="00BB396C" w:rsidRPr="009C00FC" w:rsidRDefault="00BB396C" w:rsidP="00D256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t-BR"/>
              </w:rPr>
              <w:t>RUN</w:t>
            </w:r>
          </w:p>
        </w:tc>
        <w:tc>
          <w:tcPr>
            <w:tcW w:w="553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E4630A3" w14:textId="77777777" w:rsidR="00BB396C" w:rsidRPr="009C00FC" w:rsidRDefault="00BB396C" w:rsidP="00D256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A</w:t>
            </w: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eastAsia="pt-BR"/>
              </w:rPr>
              <w:t>d</w:t>
            </w: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br/>
              <w:t>(g L</w:t>
            </w: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pt-BR"/>
              </w:rPr>
              <w:t>-1</w:t>
            </w: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)</w:t>
            </w:r>
          </w:p>
        </w:tc>
        <w:tc>
          <w:tcPr>
            <w:tcW w:w="454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5C4D866" w14:textId="77777777" w:rsidR="00BB396C" w:rsidRPr="009C00FC" w:rsidRDefault="00BB396C" w:rsidP="00D256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pH</w:t>
            </w:r>
          </w:p>
        </w:tc>
        <w:tc>
          <w:tcPr>
            <w:tcW w:w="1659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BAE8C35" w14:textId="77777777" w:rsidR="00BB396C" w:rsidRPr="009C00FC" w:rsidRDefault="00BB396C" w:rsidP="00D256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m:oMath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color w:val="000000"/>
                      <w:sz w:val="20"/>
                      <w:szCs w:val="20"/>
                      <w:lang w:eastAsia="pt-BR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000000"/>
                      <w:sz w:val="20"/>
                      <w:szCs w:val="20"/>
                      <w:lang w:eastAsia="pt-BR"/>
                    </w:rPr>
                    <m:t>q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color w:val="000000"/>
                      <w:sz w:val="20"/>
                      <w:szCs w:val="20"/>
                      <w:lang w:eastAsia="pt-BR"/>
                    </w:rPr>
                    <m:t>e</m:t>
                  </m:r>
                </m:sub>
              </m:sSub>
            </m:oMath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 xml:space="preserve"> (mg g</w:t>
            </w: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eastAsia="pt-BR"/>
              </w:rPr>
              <w:t>-1</w:t>
            </w: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)</w:t>
            </w:r>
          </w:p>
        </w:tc>
        <w:tc>
          <w:tcPr>
            <w:tcW w:w="1659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245AE36" w14:textId="77777777" w:rsidR="00BB396C" w:rsidRPr="009C00FC" w:rsidRDefault="00BB396C" w:rsidP="00D256CE">
            <w:pPr>
              <w:tabs>
                <w:tab w:val="left" w:pos="1245"/>
                <w:tab w:val="center" w:pos="1341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pt-BR"/>
              </w:rPr>
              <w:t>E</w:t>
            </w: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 xml:space="preserve"> (%)</w:t>
            </w:r>
          </w:p>
        </w:tc>
      </w:tr>
      <w:tr w:rsidR="00BB396C" w:rsidRPr="009C00FC" w14:paraId="37087612" w14:textId="77777777" w:rsidTr="00D256CE">
        <w:trPr>
          <w:trHeight w:val="284"/>
        </w:trPr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AC255" w14:textId="77777777" w:rsidR="00BB396C" w:rsidRPr="009C00FC" w:rsidRDefault="00BB396C" w:rsidP="00D256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E0255" w14:textId="77777777" w:rsidR="00BB396C" w:rsidRPr="009C00FC" w:rsidRDefault="00BB396C" w:rsidP="00D256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-1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C4D58" w14:textId="77777777" w:rsidR="00BB396C" w:rsidRPr="009C00FC" w:rsidRDefault="00BB396C" w:rsidP="00D256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-1</w:t>
            </w:r>
          </w:p>
        </w:tc>
        <w:tc>
          <w:tcPr>
            <w:tcW w:w="1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01A57" w14:textId="77777777" w:rsidR="00BB396C" w:rsidRPr="009C00FC" w:rsidRDefault="00BB396C" w:rsidP="00D256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45.06 ± 0.08</w:t>
            </w:r>
          </w:p>
        </w:tc>
        <w:tc>
          <w:tcPr>
            <w:tcW w:w="16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8F2843" w14:textId="77777777" w:rsidR="00BB396C" w:rsidRPr="009C00FC" w:rsidRDefault="00BB396C" w:rsidP="00D256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 xml:space="preserve">59.77 ± 0.40 </w:t>
            </w:r>
          </w:p>
        </w:tc>
      </w:tr>
      <w:tr w:rsidR="00BB396C" w:rsidRPr="009C00FC" w14:paraId="36242421" w14:textId="77777777" w:rsidTr="00D256CE">
        <w:trPr>
          <w:trHeight w:val="284"/>
        </w:trPr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6614F" w14:textId="77777777" w:rsidR="00BB396C" w:rsidRPr="009C00FC" w:rsidRDefault="00BB396C" w:rsidP="00D256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2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00C8F" w14:textId="77777777" w:rsidR="00BB396C" w:rsidRPr="009C00FC" w:rsidRDefault="00BB396C" w:rsidP="00D256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EA345" w14:textId="77777777" w:rsidR="00BB396C" w:rsidRPr="009C00FC" w:rsidRDefault="00BB396C" w:rsidP="00D256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-1</w:t>
            </w:r>
          </w:p>
        </w:tc>
        <w:tc>
          <w:tcPr>
            <w:tcW w:w="1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A2EF6" w14:textId="77777777" w:rsidR="00BB396C" w:rsidRPr="009C00FC" w:rsidRDefault="00BB396C" w:rsidP="00D256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17.83 ± 0.17</w:t>
            </w:r>
          </w:p>
        </w:tc>
        <w:tc>
          <w:tcPr>
            <w:tcW w:w="16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98633F" w14:textId="77777777" w:rsidR="00BB396C" w:rsidRPr="009C00FC" w:rsidRDefault="00BB396C" w:rsidP="00D256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95.31 ± 1.33</w:t>
            </w:r>
          </w:p>
        </w:tc>
      </w:tr>
      <w:tr w:rsidR="00BB396C" w:rsidRPr="009C00FC" w14:paraId="5F621666" w14:textId="77777777" w:rsidTr="00D256CE">
        <w:trPr>
          <w:trHeight w:val="284"/>
        </w:trPr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AE154" w14:textId="77777777" w:rsidR="00BB396C" w:rsidRPr="009C00FC" w:rsidRDefault="00BB396C" w:rsidP="00D256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3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3171A" w14:textId="77777777" w:rsidR="00BB396C" w:rsidRPr="009C00FC" w:rsidRDefault="00BB396C" w:rsidP="00D256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-1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A1425" w14:textId="77777777" w:rsidR="00BB396C" w:rsidRPr="009C00FC" w:rsidRDefault="00BB396C" w:rsidP="00D256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1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37ECC" w14:textId="77777777" w:rsidR="00BB396C" w:rsidRPr="009C00FC" w:rsidRDefault="00BB396C" w:rsidP="00D256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1.81 ± 0.03</w:t>
            </w:r>
          </w:p>
        </w:tc>
        <w:tc>
          <w:tcPr>
            <w:tcW w:w="16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D42A28" w14:textId="77777777" w:rsidR="00BB396C" w:rsidRPr="009C00FC" w:rsidRDefault="00BB396C" w:rsidP="00D256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2.46 ± 0.10</w:t>
            </w:r>
          </w:p>
        </w:tc>
      </w:tr>
      <w:tr w:rsidR="00BB396C" w:rsidRPr="009C00FC" w14:paraId="1DE4036A" w14:textId="77777777" w:rsidTr="00D256CE">
        <w:trPr>
          <w:trHeight w:val="284"/>
        </w:trPr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2270A" w14:textId="77777777" w:rsidR="00BB396C" w:rsidRPr="009C00FC" w:rsidRDefault="00BB396C" w:rsidP="00D256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4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07842" w14:textId="77777777" w:rsidR="00BB396C" w:rsidRPr="009C00FC" w:rsidRDefault="00BB396C" w:rsidP="00D256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25CB5" w14:textId="77777777" w:rsidR="00BB396C" w:rsidRPr="009C00FC" w:rsidRDefault="00BB396C" w:rsidP="00D256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1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B78B2" w14:textId="77777777" w:rsidR="00BB396C" w:rsidRPr="009C00FC" w:rsidRDefault="00BB396C" w:rsidP="00D256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5.97 ± 0.32</w:t>
            </w:r>
          </w:p>
        </w:tc>
        <w:tc>
          <w:tcPr>
            <w:tcW w:w="16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F248EA" w14:textId="77777777" w:rsidR="00BB396C" w:rsidRPr="009C00FC" w:rsidRDefault="00BB396C" w:rsidP="00D256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31.93 ±1.48</w:t>
            </w:r>
          </w:p>
        </w:tc>
      </w:tr>
      <w:tr w:rsidR="00BB396C" w:rsidRPr="009C00FC" w14:paraId="12738F9F" w14:textId="77777777" w:rsidTr="00D256CE">
        <w:trPr>
          <w:trHeight w:val="284"/>
        </w:trPr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3BB25" w14:textId="77777777" w:rsidR="00BB396C" w:rsidRPr="009C00FC" w:rsidRDefault="00BB396C" w:rsidP="00D256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5 (C)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F58C7" w14:textId="77777777" w:rsidR="00BB396C" w:rsidRPr="009C00FC" w:rsidRDefault="00BB396C" w:rsidP="00D256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D9812" w14:textId="77777777" w:rsidR="00BB396C" w:rsidRPr="009C00FC" w:rsidRDefault="00BB396C" w:rsidP="00D256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1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FB2D9" w14:textId="77777777" w:rsidR="00BB396C" w:rsidRPr="009C00FC" w:rsidRDefault="00BB396C" w:rsidP="00D256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23.69 ± 0.41</w:t>
            </w:r>
          </w:p>
        </w:tc>
        <w:tc>
          <w:tcPr>
            <w:tcW w:w="16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8CED2C" w14:textId="77777777" w:rsidR="00BB396C" w:rsidRPr="009C00FC" w:rsidRDefault="00BB396C" w:rsidP="00D256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79.43 ± 1.24</w:t>
            </w:r>
          </w:p>
        </w:tc>
      </w:tr>
      <w:tr w:rsidR="00BB396C" w:rsidRPr="009C00FC" w14:paraId="660260F0" w14:textId="77777777" w:rsidTr="00D256CE">
        <w:trPr>
          <w:trHeight w:val="284"/>
        </w:trPr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98A0B" w14:textId="77777777" w:rsidR="00BB396C" w:rsidRPr="009C00FC" w:rsidRDefault="00BB396C" w:rsidP="00D256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6 (C)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1CC8B" w14:textId="77777777" w:rsidR="00BB396C" w:rsidRPr="009C00FC" w:rsidRDefault="00BB396C" w:rsidP="00D256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0D6C7" w14:textId="77777777" w:rsidR="00BB396C" w:rsidRPr="009C00FC" w:rsidRDefault="00BB396C" w:rsidP="00D256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1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C4172" w14:textId="77777777" w:rsidR="00BB396C" w:rsidRPr="009C00FC" w:rsidRDefault="00BB396C" w:rsidP="00D256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24.65 ± 0.56</w:t>
            </w:r>
          </w:p>
        </w:tc>
        <w:tc>
          <w:tcPr>
            <w:tcW w:w="16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87923F" w14:textId="77777777" w:rsidR="00BB396C" w:rsidRPr="009C00FC" w:rsidRDefault="00BB396C" w:rsidP="00D256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82.68 ± 2.04</w:t>
            </w:r>
          </w:p>
        </w:tc>
      </w:tr>
      <w:tr w:rsidR="00BB396C" w:rsidRPr="009C00FC" w14:paraId="21BCC7AA" w14:textId="77777777" w:rsidTr="00D256CE">
        <w:trPr>
          <w:trHeight w:val="284"/>
        </w:trPr>
        <w:tc>
          <w:tcPr>
            <w:tcW w:w="67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4DC02A" w14:textId="77777777" w:rsidR="00BB396C" w:rsidRPr="009C00FC" w:rsidRDefault="00BB396C" w:rsidP="00D256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7 (C)</w:t>
            </w:r>
          </w:p>
        </w:tc>
        <w:tc>
          <w:tcPr>
            <w:tcW w:w="55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D1D118" w14:textId="77777777" w:rsidR="00BB396C" w:rsidRPr="009C00FC" w:rsidRDefault="00BB396C" w:rsidP="00D256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45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4F4449" w14:textId="77777777" w:rsidR="00BB396C" w:rsidRPr="009C00FC" w:rsidRDefault="00BB396C" w:rsidP="00D256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165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FB71B1" w14:textId="77777777" w:rsidR="00BB396C" w:rsidRPr="009C00FC" w:rsidRDefault="00BB396C" w:rsidP="00D256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24.18 ± 0.91</w:t>
            </w:r>
          </w:p>
        </w:tc>
        <w:tc>
          <w:tcPr>
            <w:tcW w:w="1659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D4596F3" w14:textId="77777777" w:rsidR="00BB396C" w:rsidRPr="009C00FC" w:rsidRDefault="00BB396C" w:rsidP="00D256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9C00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82.68 ± 1.96</w:t>
            </w:r>
          </w:p>
        </w:tc>
      </w:tr>
    </w:tbl>
    <w:p w14:paraId="0A162923" w14:textId="77777777" w:rsidR="00212DEC" w:rsidRDefault="00212DEC"/>
    <w:sectPr w:rsidR="00212DE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2NLawNDc3MTIwMjFQ0lEKTi0uzszPAykwrAUAlNrkqywAAAA="/>
  </w:docVars>
  <w:rsids>
    <w:rsidRoot w:val="00BB396C"/>
    <w:rsid w:val="00212DEC"/>
    <w:rsid w:val="00BB39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AEBEC7"/>
  <w15:chartTrackingRefBased/>
  <w15:docId w15:val="{E235049D-1AB3-4F63-801A-C3F3ED50E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96C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</Words>
  <Characters>243</Characters>
  <Application>Microsoft Office Word</Application>
  <DocSecurity>0</DocSecurity>
  <Lines>2</Lines>
  <Paragraphs>1</Paragraphs>
  <ScaleCrop>false</ScaleCrop>
  <Company/>
  <LinksUpToDate>false</LinksUpToDate>
  <CharactersWithSpaces>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ana Vaz Tholozan</dc:creator>
  <cp:keywords/>
  <dc:description/>
  <cp:lastModifiedBy>Luana Vaz Tholozan</cp:lastModifiedBy>
  <cp:revision>1</cp:revision>
  <dcterms:created xsi:type="dcterms:W3CDTF">2021-03-16T18:44:00Z</dcterms:created>
  <dcterms:modified xsi:type="dcterms:W3CDTF">2021-03-16T18:45:00Z</dcterms:modified>
</cp:coreProperties>
</file>